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8857EB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Recursive Insertion Sort</w:t>
      </w:r>
    </w:p>
    <w:p w14:paraId="68A1C78F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 xml:space="preserve">Python Program for </w:t>
      </w:r>
      <w:proofErr w:type="spellStart"/>
      <w:r>
        <w:t>QuickSort</w:t>
      </w:r>
      <w:proofErr w:type="spellEnd"/>
    </w:p>
    <w:p w14:paraId="21719616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Iterative Quick Sort</w:t>
      </w:r>
    </w:p>
    <w:p w14:paraId="1D979B5E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Selection Sort</w:t>
      </w:r>
    </w:p>
    <w:p w14:paraId="5C3022AA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Bubble Sort</w:t>
      </w:r>
    </w:p>
    <w:p w14:paraId="3DAEB278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Merge Sort</w:t>
      </w:r>
    </w:p>
    <w:p w14:paraId="72016FD8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Iterative Merge Sort</w:t>
      </w:r>
    </w:p>
    <w:p w14:paraId="3C2CB1E5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Heap Sort</w:t>
      </w:r>
    </w:p>
    <w:p w14:paraId="19B184EC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Counting Sort</w:t>
      </w:r>
    </w:p>
    <w:p w14:paraId="3625CC09" w14:textId="4A450655" w:rsidR="001026AD" w:rsidRDefault="005F6811" w:rsidP="005F6811">
      <w:pPr>
        <w:pStyle w:val="ListParagraph"/>
        <w:numPr>
          <w:ilvl w:val="0"/>
          <w:numId w:val="1"/>
        </w:numPr>
      </w:pPr>
      <w:r>
        <w:t xml:space="preserve">Python Program for </w:t>
      </w:r>
      <w:proofErr w:type="spellStart"/>
      <w:r>
        <w:t>ShellSort</w:t>
      </w:r>
      <w:proofErr w:type="spellEnd"/>
    </w:p>
    <w:sectPr w:rsidR="001026A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C6725" w14:textId="77777777" w:rsidR="007C723E" w:rsidRDefault="007C723E" w:rsidP="005F6811">
      <w:pPr>
        <w:spacing w:after="0" w:line="240" w:lineRule="auto"/>
      </w:pPr>
      <w:r>
        <w:separator/>
      </w:r>
    </w:p>
  </w:endnote>
  <w:endnote w:type="continuationSeparator" w:id="0">
    <w:p w14:paraId="2065180F" w14:textId="77777777" w:rsidR="007C723E" w:rsidRDefault="007C723E" w:rsidP="005F6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C030EE" w14:textId="77777777" w:rsidR="005F6811" w:rsidRDefault="005F68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F34522" w14:textId="77777777" w:rsidR="005F6811" w:rsidRDefault="005F68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6D401C" w14:textId="77777777" w:rsidR="005F6811" w:rsidRDefault="005F6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AF3B6D" w14:textId="77777777" w:rsidR="007C723E" w:rsidRDefault="007C723E" w:rsidP="005F6811">
      <w:pPr>
        <w:spacing w:after="0" w:line="240" w:lineRule="auto"/>
      </w:pPr>
      <w:r>
        <w:separator/>
      </w:r>
    </w:p>
  </w:footnote>
  <w:footnote w:type="continuationSeparator" w:id="0">
    <w:p w14:paraId="1D97713F" w14:textId="77777777" w:rsidR="007C723E" w:rsidRDefault="007C723E" w:rsidP="005F6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B17F24" w14:textId="76AF6567" w:rsidR="005F6811" w:rsidRDefault="005F6811">
    <w:pPr>
      <w:pStyle w:val="Header"/>
    </w:pPr>
    <w:r>
      <w:rPr>
        <w:noProof/>
      </w:rPr>
      <w:pict w14:anchorId="41D213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2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0860E3" w14:textId="334BDBC1" w:rsidR="005F6811" w:rsidRDefault="005F6811">
    <w:pPr>
      <w:pStyle w:val="Header"/>
    </w:pPr>
    <w:r>
      <w:rPr>
        <w:noProof/>
      </w:rPr>
      <w:pict w14:anchorId="003A47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3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4662AD" w14:textId="5E41536D" w:rsidR="005F6811" w:rsidRDefault="005F6811">
    <w:pPr>
      <w:pStyle w:val="Header"/>
    </w:pPr>
    <w:r>
      <w:rPr>
        <w:noProof/>
      </w:rPr>
      <w:pict w14:anchorId="0B2A73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1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923CF2"/>
    <w:multiLevelType w:val="hybridMultilevel"/>
    <w:tmpl w:val="9B8CEF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C1MLUwNzU3NDdU0lEKTi0uzszPAykwrAUA7KIFpywAAAA="/>
  </w:docVars>
  <w:rsids>
    <w:rsidRoot w:val="001026AD"/>
    <w:rsid w:val="001026AD"/>
    <w:rsid w:val="005F6811"/>
    <w:rsid w:val="007C7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C89542FD-BE12-4A80-9C55-76B06AE94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68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6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811"/>
  </w:style>
  <w:style w:type="paragraph" w:styleId="Footer">
    <w:name w:val="footer"/>
    <w:basedOn w:val="Normal"/>
    <w:link w:val="FooterChar"/>
    <w:uiPriority w:val="99"/>
    <w:unhideWhenUsed/>
    <w:rsid w:val="005F6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8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5:36:00Z</dcterms:created>
  <dcterms:modified xsi:type="dcterms:W3CDTF">2021-03-26T05:37:00Z</dcterms:modified>
</cp:coreProperties>
</file>